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ткрыл Midnight Commander и перешел в каталог ~/work/arch-pc. Создал новый каталог под названием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04991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нутри каталога lab05 я создал файл lab05-1.asm. Затем я открыл этот файл для редактирования и начал писать код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498878"/>
            <wp:effectExtent b="0" l="0" r="0" t="0"/>
            <wp:docPr descr="Figure 2: Код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 lab05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также открыл файл lab05-1.asm для просмотра и проверил, что код был написан правильно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523305"/>
            <wp:effectExtent b="0" l="0" r="0" t="0"/>
            <wp:docPr descr="Figure 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смотр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сле того, как я получил исполняемый файл из кода, я проверил его работу, чтобы убедиться, что все функционирует должным образом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30704"/>
            <wp:effectExtent b="0" l="0" r="0" t="0"/>
            <wp:docPr descr="Figure 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Я скачал файл in_out.asm и добавил его в рабочий каталог. Затем я скопировал содержимое файла lab05-1.asm в новый файл под названием lab05-2.asm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51566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файле lab05-2.asm я написал код программы. После этого я скомпилировал программу и проверил ее запуск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245768" cy="3532471"/>
            <wp:effectExtent b="0" l="0" r="0" t="0"/>
            <wp:docPr descr="Figure 6: Код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д lab05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93844"/>
            <wp:effectExtent b="0" l="0" r="0" t="0"/>
            <wp:docPr descr="Figure 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05-2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нутри файла lab05-2.asm я заменил подпрограмму sprintLF на sprint. Затем я пересобрал исполняемый файл. Теперь при выводе строки нет перехода на следующую строку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735629" cy="3599848"/>
            <wp:effectExtent b="0" l="0" r="0" t="0"/>
            <wp:docPr descr="Figure 8: Код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д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471705"/>
            <wp:effectExtent b="0" l="0" r="0" t="0"/>
            <wp:docPr descr="Figure 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Я скопировал программу lab05-1.asm и изменил код так, чтобы сначала выводилось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пользователь вводил строку с клавиатуры, и введенная строка выводилась на экран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600875" cy="5467149"/>
            <wp:effectExtent b="0" l="0" r="0" t="0"/>
            <wp:docPr descr="Figure 10: Код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д lab05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54573"/>
            <wp:effectExtent b="0" l="0" r="0" t="0"/>
            <wp:docPr descr="Figure 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05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Затем я скопировал программу lab05-2.asm и выполнил аналогичные действия, описанные выше, но теперь использовал возможности из файла in_out.asm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581625" cy="3696101"/>
            <wp:effectExtent b="0" l="0" r="0" t="0"/>
            <wp:docPr descr="Figure 12: Код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д lab05-4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918147"/>
            <wp:effectExtent b="0" l="0" r="0" t="0"/>
            <wp:docPr descr="Figure 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05-4.asm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ранов Кирилл Андреевич НБИбд-01-23</dc:creator>
  <dc:language>ru-RU</dc:language>
  <cp:keywords/>
  <dcterms:created xsi:type="dcterms:W3CDTF">2024-01-17T07:25:55Z</dcterms:created>
  <dcterms:modified xsi:type="dcterms:W3CDTF">2024-01-17T07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